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D6123" w14:textId="77777777" w:rsidR="0009629A" w:rsidRPr="00EB77BA" w:rsidRDefault="0009629A" w:rsidP="0009629A">
      <w:pPr>
        <w:rPr>
          <w:sz w:val="28"/>
          <w:szCs w:val="28"/>
        </w:rPr>
      </w:pPr>
      <w:r w:rsidRPr="00EB77BA">
        <w:rPr>
          <w:sz w:val="28"/>
          <w:szCs w:val="28"/>
        </w:rPr>
        <w:t>Expression of membrane transporters in Sertoli cells.</w:t>
      </w:r>
    </w:p>
    <w:p w14:paraId="6104588D" w14:textId="77777777" w:rsidR="0009629A" w:rsidRDefault="0009629A" w:rsidP="0009629A">
      <w:pPr>
        <w:rPr>
          <w:sz w:val="28"/>
          <w:szCs w:val="28"/>
        </w:rPr>
      </w:pPr>
      <w:r w:rsidRPr="00EB77BA">
        <w:rPr>
          <w:sz w:val="28"/>
          <w:szCs w:val="28"/>
        </w:rPr>
        <w:t xml:space="preserve">Sertoli cells in the testes play a pivotal role in spermatogenesis. Mice deficient in the transporters Sodium Potassium chloride cotransporter-NKCC 1 failed to produce sperm indicating a role for NKCC1 </w:t>
      </w:r>
      <w:r>
        <w:rPr>
          <w:sz w:val="28"/>
          <w:szCs w:val="28"/>
        </w:rPr>
        <w:t xml:space="preserve">and possibly other membrane transporters </w:t>
      </w:r>
      <w:r w:rsidRPr="00EB77BA">
        <w:rPr>
          <w:sz w:val="28"/>
          <w:szCs w:val="28"/>
        </w:rPr>
        <w:t>in spermatogenesis.</w:t>
      </w:r>
      <w:r>
        <w:rPr>
          <w:sz w:val="28"/>
          <w:szCs w:val="28"/>
        </w:rPr>
        <w:t xml:space="preserve"> Defects in the CFTR gene are also associated with loss of fertility. </w:t>
      </w:r>
      <w:r w:rsidRPr="00EB77BA">
        <w:rPr>
          <w:sz w:val="28"/>
          <w:szCs w:val="28"/>
        </w:rPr>
        <w:t>The long</w:t>
      </w:r>
      <w:r>
        <w:rPr>
          <w:sz w:val="28"/>
          <w:szCs w:val="28"/>
        </w:rPr>
        <w:t>-</w:t>
      </w:r>
      <w:r w:rsidRPr="00EB77BA">
        <w:rPr>
          <w:sz w:val="28"/>
          <w:szCs w:val="28"/>
        </w:rPr>
        <w:t xml:space="preserve">term </w:t>
      </w:r>
      <w:r>
        <w:rPr>
          <w:sz w:val="28"/>
          <w:szCs w:val="28"/>
        </w:rPr>
        <w:t>goal is to und</w:t>
      </w:r>
      <w:r w:rsidRPr="00EB77BA">
        <w:rPr>
          <w:sz w:val="28"/>
          <w:szCs w:val="28"/>
        </w:rPr>
        <w:t xml:space="preserve">erstand the </w:t>
      </w:r>
      <w:r>
        <w:rPr>
          <w:sz w:val="28"/>
          <w:szCs w:val="28"/>
        </w:rPr>
        <w:t xml:space="preserve">relative expression patterns and the </w:t>
      </w:r>
      <w:r w:rsidRPr="00EB77BA">
        <w:rPr>
          <w:sz w:val="28"/>
          <w:szCs w:val="28"/>
        </w:rPr>
        <w:t>role of NKCC1 and other membrane transporters namely Sodium Hydrogen exchanger- NHE1, the ceramide transporter</w:t>
      </w:r>
      <w:r>
        <w:rPr>
          <w:sz w:val="28"/>
          <w:szCs w:val="28"/>
        </w:rPr>
        <w:t xml:space="preserve"> ABCA12, and the Sodium bicarbonate transporter NBCe1 and CFTR in spermatogenesis.  In this poster, we will present protocols that are being developed to study the expression of these transporters. A mouse Sertoli cell line -TM4 was cultured. Total RNA was extracted from these cells. Primers were designed and obtained for NKCC1, NHE1, CFTR, ABCA12, NBCe1 and the housekeeping protein GAPDH (Glyceraldehyde-3 phosphate dehydrogenase). Initial studies were carried out using RT-PCR (reverse transcriptase-polymerase chain reaction) to determine the basal expression of NKCC1, ABCA 12 and the housekeeping protein GAPDH (Glyceraldehyde phosphate dehydrogenase).</w:t>
      </w:r>
    </w:p>
    <w:p w14:paraId="6BAE9E1D" w14:textId="77777777" w:rsidR="009A62AD" w:rsidRDefault="009A62AD">
      <w:bookmarkStart w:id="0" w:name="_GoBack"/>
      <w:bookmarkEnd w:id="0"/>
    </w:p>
    <w:sectPr w:rsidR="009A6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tTQyNbQ0NTcxNLFU0lEKTi0uzszPAykwrAUAe1HlmCwAAAA="/>
  </w:docVars>
  <w:rsids>
    <w:rsidRoot w:val="0009629A"/>
    <w:rsid w:val="0009629A"/>
    <w:rsid w:val="009A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3251A"/>
  <w15:chartTrackingRefBased/>
  <w15:docId w15:val="{2FFE781D-FB45-42FA-A102-6EA03DB3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629A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 Somasekharan</dc:creator>
  <cp:keywords/>
  <dc:description/>
  <cp:lastModifiedBy>Suma Somasekharan</cp:lastModifiedBy>
  <cp:revision>1</cp:revision>
  <dcterms:created xsi:type="dcterms:W3CDTF">2020-04-15T21:20:00Z</dcterms:created>
  <dcterms:modified xsi:type="dcterms:W3CDTF">2020-04-15T21:22:00Z</dcterms:modified>
</cp:coreProperties>
</file>